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9741" w:tblpY="-4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86"/>
      </w:tblGrid>
      <w:tr w:rsidR="00283213" w14:paraId="1023366C" w14:textId="77777777" w:rsidTr="00936CFB">
        <w:trPr>
          <w:trHeight w:val="1658"/>
        </w:trPr>
        <w:tc>
          <w:tcPr>
            <w:tcW w:w="1534" w:type="dxa"/>
          </w:tcPr>
          <w:p w14:paraId="59ED1C4A" w14:textId="24B693BE" w:rsidR="00283213" w:rsidRDefault="00936CFB" w:rsidP="00936C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7"/>
                <w:lang w:bidi="mr-IN"/>
              </w:rPr>
            </w:pPr>
            <w:r>
              <w:rPr>
                <w:noProof/>
              </w:rPr>
              <w:drawing>
                <wp:inline distT="0" distB="0" distL="0" distR="0" wp14:anchorId="5FB00B16" wp14:editId="17B5637E">
                  <wp:extent cx="1117600" cy="1157605"/>
                  <wp:effectExtent l="0" t="0" r="635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7600" cy="1157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632F87" w14:textId="77777777" w:rsidR="00283213" w:rsidRDefault="00283213" w:rsidP="00936CFB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7"/>
                <w:lang w:bidi="mr-IN"/>
              </w:rPr>
              <w:t>Photo</w:t>
            </w:r>
          </w:p>
        </w:tc>
      </w:tr>
    </w:tbl>
    <w:p w14:paraId="31EB81C3" w14:textId="434B2418" w:rsidR="003C2D89" w:rsidRPr="003C2D89" w:rsidRDefault="003C2D89" w:rsidP="003C2D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mr-IN"/>
        </w:rPr>
      </w:pPr>
      <w:r>
        <w:rPr>
          <w:rFonts w:ascii="Times New Roman" w:eastAsia="Times New Roman" w:hAnsi="Times New Roman" w:cs="Times New Roman"/>
          <w:b/>
          <w:bCs/>
          <w:sz w:val="27"/>
          <w:lang w:bidi="mr-IN"/>
        </w:rPr>
        <w:t xml:space="preserve">Name: </w:t>
      </w:r>
      <w:r w:rsidRPr="003C2D89">
        <w:rPr>
          <w:rFonts w:ascii="Times New Roman" w:eastAsia="Times New Roman" w:hAnsi="Times New Roman" w:cs="Times New Roman"/>
          <w:sz w:val="24"/>
          <w:szCs w:val="24"/>
          <w:lang w:bidi="mr-IN"/>
        </w:rPr>
        <w:t> </w:t>
      </w:r>
      <w:proofErr w:type="spellStart"/>
      <w:r w:rsidR="00566BB4" w:rsidRPr="00D07042"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  <w:t>Shete</w:t>
      </w:r>
      <w:proofErr w:type="spellEnd"/>
      <w:r w:rsidR="00566BB4" w:rsidRPr="00D07042"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  <w:t xml:space="preserve"> </w:t>
      </w:r>
      <w:proofErr w:type="spellStart"/>
      <w:r w:rsidR="00566BB4" w:rsidRPr="00D07042"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  <w:t>Umakant</w:t>
      </w:r>
      <w:proofErr w:type="spellEnd"/>
      <w:r w:rsidR="00566BB4" w:rsidRPr="00D07042"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  <w:t xml:space="preserve"> N.</w:t>
      </w:r>
      <w:r w:rsidR="00C34922">
        <w:rPr>
          <w:rFonts w:ascii="Times New Roman" w:eastAsia="Times New Roman" w:hAnsi="Times New Roman" w:cs="Times New Roman"/>
          <w:sz w:val="24"/>
          <w:szCs w:val="24"/>
          <w:lang w:bidi="mr-IN"/>
        </w:rPr>
        <w:tab/>
      </w:r>
    </w:p>
    <w:p w14:paraId="32DDD5FB" w14:textId="772E0AB0" w:rsidR="003C2D89" w:rsidRPr="00A87A41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Designation: </w:t>
      </w:r>
      <w:r w:rsidR="00566BB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Associate Professor</w:t>
      </w:r>
    </w:p>
    <w:p w14:paraId="0366C43F" w14:textId="48FD6E3C" w:rsidR="003C2D89" w:rsidRPr="00C34922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Department:</w:t>
      </w:r>
      <w:r w:rsidR="00283213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 xml:space="preserve">   </w:t>
      </w:r>
      <w:r w:rsidR="00566BB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Mechanical Engineering Department.</w:t>
      </w:r>
    </w:p>
    <w:p w14:paraId="188351FF" w14:textId="53AF4F02" w:rsidR="003C2D89" w:rsidRPr="00C34922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Email: </w:t>
      </w:r>
      <w:r w:rsidR="001B18B7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susu2005@rediffmail.com</w:t>
      </w:r>
    </w:p>
    <w:p w14:paraId="00ED6474" w14:textId="2360F036" w:rsidR="003C2D89" w:rsidRPr="003C2D89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Phone Number: </w:t>
      </w:r>
      <w:r w:rsidR="00566BB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09422581824</w:t>
      </w:r>
    </w:p>
    <w:p w14:paraId="2E336E30" w14:textId="0552877C" w:rsidR="00E3199E" w:rsidRPr="00A71FC6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Teaching Experience: </w:t>
      </w:r>
      <w:r w:rsidR="00A87A41">
        <w:rPr>
          <w:rFonts w:ascii="Times New Roman" w:eastAsia="Times New Roman" w:hAnsi="Times New Roman" w:cs="Times New Roman"/>
          <w:sz w:val="27"/>
          <w:szCs w:val="27"/>
          <w:lang w:bidi="mr-IN"/>
        </w:rPr>
        <w:t xml:space="preserve"> </w:t>
      </w:r>
      <w:r w:rsidR="00566BB4" w:rsidRPr="00A71FC6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17 yrs.</w:t>
      </w:r>
    </w:p>
    <w:p w14:paraId="0616FC30" w14:textId="77777777" w:rsidR="003C2D89" w:rsidRPr="00E3199E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Qualifications: </w:t>
      </w:r>
    </w:p>
    <w:tbl>
      <w:tblPr>
        <w:tblStyle w:val="TableGrid"/>
        <w:tblW w:w="10275" w:type="dxa"/>
        <w:tblLook w:val="04A0" w:firstRow="1" w:lastRow="0" w:firstColumn="1" w:lastColumn="0" w:noHBand="0" w:noVBand="1"/>
      </w:tblPr>
      <w:tblGrid>
        <w:gridCol w:w="1353"/>
        <w:gridCol w:w="2051"/>
        <w:gridCol w:w="4000"/>
        <w:gridCol w:w="2871"/>
      </w:tblGrid>
      <w:tr w:rsidR="00C53DDF" w14:paraId="4044DA2F" w14:textId="77777777" w:rsidTr="00E3199E">
        <w:trPr>
          <w:trHeight w:val="324"/>
        </w:trPr>
        <w:tc>
          <w:tcPr>
            <w:tcW w:w="1353" w:type="dxa"/>
          </w:tcPr>
          <w:p w14:paraId="3AD566C3" w14:textId="77777777" w:rsidR="00C53DDF" w:rsidRDefault="00C53DDF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>Sr.No.</w:t>
            </w:r>
          </w:p>
        </w:tc>
        <w:tc>
          <w:tcPr>
            <w:tcW w:w="2051" w:type="dxa"/>
          </w:tcPr>
          <w:p w14:paraId="27D41435" w14:textId="77777777" w:rsidR="00C53DDF" w:rsidRDefault="00C53DDF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>Course</w:t>
            </w:r>
          </w:p>
        </w:tc>
        <w:tc>
          <w:tcPr>
            <w:tcW w:w="4000" w:type="dxa"/>
          </w:tcPr>
          <w:p w14:paraId="0E17EA75" w14:textId="77777777" w:rsidR="00C53DDF" w:rsidRDefault="00C53DDF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>Name of University</w:t>
            </w:r>
            <w:r w:rsidR="00E757A7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>/Institute</w:t>
            </w:r>
          </w:p>
        </w:tc>
        <w:tc>
          <w:tcPr>
            <w:tcW w:w="2871" w:type="dxa"/>
          </w:tcPr>
          <w:p w14:paraId="468A3CA2" w14:textId="77777777" w:rsidR="00C53DDF" w:rsidRDefault="00C53DDF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 xml:space="preserve"> Year</w:t>
            </w:r>
          </w:p>
        </w:tc>
      </w:tr>
      <w:tr w:rsidR="00AB0EF7" w14:paraId="71A082F9" w14:textId="77777777" w:rsidTr="00E3199E">
        <w:trPr>
          <w:trHeight w:val="324"/>
        </w:trPr>
        <w:tc>
          <w:tcPr>
            <w:tcW w:w="1353" w:type="dxa"/>
          </w:tcPr>
          <w:p w14:paraId="2C7313EB" w14:textId="77777777" w:rsidR="00AB0EF7" w:rsidRPr="00C34922" w:rsidRDefault="00AB0EF7" w:rsidP="00A15A2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 w:rsidRPr="00C3492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1</w:t>
            </w:r>
            <w:r w:rsidR="00BD24FF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.</w:t>
            </w:r>
          </w:p>
        </w:tc>
        <w:tc>
          <w:tcPr>
            <w:tcW w:w="2051" w:type="dxa"/>
          </w:tcPr>
          <w:p w14:paraId="55CFE5DA" w14:textId="77777777" w:rsidR="00AB0EF7" w:rsidRPr="00C34922" w:rsidRDefault="00AB0EF7" w:rsidP="00C34922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Ph. D.</w:t>
            </w:r>
          </w:p>
        </w:tc>
        <w:tc>
          <w:tcPr>
            <w:tcW w:w="4000" w:type="dxa"/>
          </w:tcPr>
          <w:p w14:paraId="23B1C0FA" w14:textId="1DD33A08" w:rsidR="00AB0EF7" w:rsidRPr="00C34922" w:rsidRDefault="00C158F5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 </w:t>
            </w:r>
            <w:r w:rsidR="00566BB4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IIT R</w:t>
            </w:r>
            <w:r w:rsidR="005F43AC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oorkee</w:t>
            </w:r>
          </w:p>
        </w:tc>
        <w:tc>
          <w:tcPr>
            <w:tcW w:w="2871" w:type="dxa"/>
          </w:tcPr>
          <w:p w14:paraId="7544F60F" w14:textId="6FFDDA35" w:rsidR="00AB0EF7" w:rsidRPr="00C34922" w:rsidRDefault="00C158F5" w:rsidP="00C34922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 </w:t>
            </w:r>
            <w:r w:rsidR="00D0704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Pu</w:t>
            </w:r>
            <w:r w:rsidR="00566BB4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rsuing </w:t>
            </w:r>
          </w:p>
        </w:tc>
      </w:tr>
      <w:tr w:rsidR="00AB0EF7" w14:paraId="6D0EA97D" w14:textId="77777777" w:rsidTr="00E3199E">
        <w:trPr>
          <w:trHeight w:val="324"/>
        </w:trPr>
        <w:tc>
          <w:tcPr>
            <w:tcW w:w="1353" w:type="dxa"/>
          </w:tcPr>
          <w:p w14:paraId="35CD8F75" w14:textId="77777777" w:rsidR="00AB0EF7" w:rsidRPr="00C34922" w:rsidRDefault="00AB0EF7" w:rsidP="00A15A2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 w:rsidRPr="00C3492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2</w:t>
            </w:r>
            <w:r w:rsidR="00BD24FF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.</w:t>
            </w:r>
          </w:p>
        </w:tc>
        <w:tc>
          <w:tcPr>
            <w:tcW w:w="2051" w:type="dxa"/>
          </w:tcPr>
          <w:p w14:paraId="2A053EDE" w14:textId="4264FD98" w:rsidR="00AB0EF7" w:rsidRPr="00C34922" w:rsidRDefault="00AB0EF7" w:rsidP="00C34922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proofErr w:type="spellStart"/>
            <w:r w:rsidRPr="00C3492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M.</w:t>
            </w:r>
            <w:r w:rsidR="004D3D84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Tech</w:t>
            </w:r>
            <w:proofErr w:type="spellEnd"/>
            <w:r w:rsidR="004D3D84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 (Thermal power </w:t>
            </w:r>
            <w:proofErr w:type="spellStart"/>
            <w:r w:rsidR="004D3D84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Engg</w:t>
            </w:r>
            <w:proofErr w:type="spellEnd"/>
            <w:r w:rsidR="004D3D84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.)</w:t>
            </w:r>
            <w:r w:rsidRPr="00C3492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 </w:t>
            </w:r>
          </w:p>
        </w:tc>
        <w:tc>
          <w:tcPr>
            <w:tcW w:w="4000" w:type="dxa"/>
          </w:tcPr>
          <w:p w14:paraId="26498971" w14:textId="6074990B" w:rsidR="00AB0EF7" w:rsidRPr="00C34922" w:rsidRDefault="00D07042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VTU,B</w:t>
            </w:r>
            <w:r w:rsidR="005F43AC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elgaum</w:t>
            </w:r>
            <w:proofErr w:type="spellEnd"/>
            <w:r w:rsidR="005F43AC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 </w:t>
            </w:r>
          </w:p>
        </w:tc>
        <w:tc>
          <w:tcPr>
            <w:tcW w:w="2871" w:type="dxa"/>
          </w:tcPr>
          <w:p w14:paraId="6E2A6FC4" w14:textId="190D9A02" w:rsidR="00AB0EF7" w:rsidRPr="00C34922" w:rsidRDefault="00C158F5" w:rsidP="00C34922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 </w:t>
            </w:r>
            <w:r w:rsidR="00D0704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2005</w:t>
            </w:r>
          </w:p>
        </w:tc>
      </w:tr>
      <w:tr w:rsidR="00AB0EF7" w14:paraId="256EB5A0" w14:textId="77777777" w:rsidTr="00E3199E">
        <w:trPr>
          <w:trHeight w:val="303"/>
        </w:trPr>
        <w:tc>
          <w:tcPr>
            <w:tcW w:w="1353" w:type="dxa"/>
          </w:tcPr>
          <w:p w14:paraId="668900D7" w14:textId="77777777" w:rsidR="00AB0EF7" w:rsidRPr="00C34922" w:rsidRDefault="00AB0EF7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3</w:t>
            </w:r>
            <w:r w:rsidR="00BD24FF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.</w:t>
            </w:r>
          </w:p>
        </w:tc>
        <w:tc>
          <w:tcPr>
            <w:tcW w:w="2051" w:type="dxa"/>
          </w:tcPr>
          <w:p w14:paraId="30F22F9E" w14:textId="77777777" w:rsidR="00AB0EF7" w:rsidRPr="00C34922" w:rsidRDefault="00AB0EF7" w:rsidP="00C34922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 w:rsidRPr="00C3492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B.E. </w:t>
            </w:r>
          </w:p>
        </w:tc>
        <w:tc>
          <w:tcPr>
            <w:tcW w:w="4000" w:type="dxa"/>
          </w:tcPr>
          <w:p w14:paraId="56198F5F" w14:textId="38B3090B" w:rsidR="00AB0EF7" w:rsidRPr="00C34922" w:rsidRDefault="00D07042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Dr.B.A.Marthawada,Aurangabad</w:t>
            </w:r>
            <w:proofErr w:type="spellEnd"/>
          </w:p>
        </w:tc>
        <w:tc>
          <w:tcPr>
            <w:tcW w:w="2871" w:type="dxa"/>
          </w:tcPr>
          <w:p w14:paraId="2D9E1A96" w14:textId="33900F98" w:rsidR="00AB0EF7" w:rsidRPr="00C34922" w:rsidRDefault="00D07042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1995</w:t>
            </w:r>
          </w:p>
        </w:tc>
      </w:tr>
    </w:tbl>
    <w:p w14:paraId="541394F6" w14:textId="77777777" w:rsidR="003A2933" w:rsidRDefault="003C2D89" w:rsidP="003A293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Teaching Responsibility:</w:t>
      </w:r>
    </w:p>
    <w:p w14:paraId="3FB82006" w14:textId="77777777" w:rsidR="003A2933" w:rsidRPr="003A2933" w:rsidRDefault="003A2933" w:rsidP="003A293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</w:pPr>
      <w:r w:rsidRPr="003A2933"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  <w:t>Subjects Taught at UG level:</w:t>
      </w:r>
    </w:p>
    <w:p w14:paraId="152A9BF2" w14:textId="55E1369E" w:rsidR="00A71FC6" w:rsidRDefault="003A2933" w:rsidP="00A71FC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AB0EF7">
        <w:rPr>
          <w:rFonts w:ascii="Times New Roman" w:eastAsia="Times New Roman" w:hAnsi="Times New Roman" w:cs="Times New Roman"/>
          <w:sz w:val="24"/>
          <w:szCs w:val="24"/>
          <w:lang w:bidi="mr-IN"/>
        </w:rPr>
        <w:t xml:space="preserve"> </w:t>
      </w:r>
      <w:r w:rsidR="004D3D8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 xml:space="preserve">1.Engineering Thermodynamics </w:t>
      </w:r>
      <w:r w:rsidR="00E82CCB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2. Heat</w:t>
      </w:r>
      <w:r w:rsidR="004D3D8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 xml:space="preserve"> and Mass transfer 3.</w:t>
      </w:r>
      <w:r w:rsidR="003C2D89"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 </w:t>
      </w:r>
      <w:r w:rsidR="004D3D8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The</w:t>
      </w:r>
      <w:r w:rsidR="00A71FC6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r</w:t>
      </w:r>
      <w:r w:rsidR="004D3D8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mal and fluid Power Engineering 4.Turbomachinery</w:t>
      </w:r>
      <w:r w:rsidR="00E82CCB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 xml:space="preserve"> 5.Engineering Graphics.</w:t>
      </w:r>
    </w:p>
    <w:p w14:paraId="154FC8FF" w14:textId="30324FC2" w:rsidR="003C2D89" w:rsidRPr="003A2933" w:rsidRDefault="003C2D89" w:rsidP="00A71FC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</w:pPr>
      <w:r w:rsidRPr="00AB0EF7">
        <w:rPr>
          <w:rFonts w:ascii="Times New Roman" w:eastAsia="Times New Roman" w:hAnsi="Times New Roman" w:cs="Times New Roman"/>
          <w:sz w:val="24"/>
          <w:szCs w:val="24"/>
          <w:lang w:bidi="mr-IN"/>
        </w:rPr>
        <w:br/>
      </w:r>
      <w:r w:rsidRPr="003A2933"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  <w:t>Subjects Taught at PG level:</w:t>
      </w:r>
      <w:r w:rsidR="00C34922" w:rsidRPr="003A2933"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  <w:t xml:space="preserve"> </w:t>
      </w:r>
      <w:r w:rsidR="003A2933" w:rsidRPr="003A2933">
        <w:rPr>
          <w:rFonts w:ascii="Times New Roman" w:eastAsia="Times New Roman" w:hAnsi="Times New Roman" w:cs="Times New Roman"/>
          <w:b/>
          <w:bCs/>
          <w:sz w:val="24"/>
          <w:szCs w:val="24"/>
          <w:lang w:bidi="mr-IN"/>
        </w:rPr>
        <w:t>NIL</w:t>
      </w:r>
    </w:p>
    <w:p w14:paraId="6894D1CE" w14:textId="2180E7AE" w:rsidR="00C34922" w:rsidRPr="00C34922" w:rsidRDefault="003C2D89" w:rsidP="003C2D89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Additional Responsibility: </w:t>
      </w:r>
      <w:r w:rsidR="004D3D8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NIL</w:t>
      </w:r>
    </w:p>
    <w:p w14:paraId="3041B590" w14:textId="479D36EE" w:rsidR="003C2D89" w:rsidRPr="003C2D89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Publications: </w:t>
      </w:r>
      <w:r w:rsidR="004D3D8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NIL</w:t>
      </w:r>
    </w:p>
    <w:p w14:paraId="63DF141A" w14:textId="77777777" w:rsidR="000E2CF1" w:rsidRDefault="000E2CF1" w:rsidP="000E2CF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84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1103"/>
        <w:gridCol w:w="1804"/>
        <w:gridCol w:w="1419"/>
        <w:gridCol w:w="1475"/>
        <w:gridCol w:w="2668"/>
        <w:gridCol w:w="1815"/>
      </w:tblGrid>
      <w:tr w:rsidR="000E2CF1" w:rsidRPr="00FB59B8" w14:paraId="0CB93B77" w14:textId="77777777" w:rsidTr="00A71FC6">
        <w:trPr>
          <w:trHeight w:val="1221"/>
        </w:trPr>
        <w:tc>
          <w:tcPr>
            <w:tcW w:w="1103" w:type="dxa"/>
          </w:tcPr>
          <w:p w14:paraId="00130B88" w14:textId="77777777" w:rsidR="000E2CF1" w:rsidRDefault="000E2CF1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r</w:t>
            </w:r>
            <w:r w:rsidR="00E3199E">
              <w:rPr>
                <w:rFonts w:asciiTheme="majorHAnsi" w:hAnsiTheme="majorHAnsi"/>
                <w:b/>
              </w:rPr>
              <w:t>.</w:t>
            </w:r>
          </w:p>
          <w:p w14:paraId="75AE0AF6" w14:textId="77777777" w:rsidR="00E3199E" w:rsidRDefault="00E3199E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No.</w:t>
            </w:r>
          </w:p>
        </w:tc>
        <w:tc>
          <w:tcPr>
            <w:tcW w:w="1804" w:type="dxa"/>
          </w:tcPr>
          <w:p w14:paraId="30E7862A" w14:textId="77777777" w:rsidR="000E2CF1" w:rsidRDefault="000E2CF1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Authors</w:t>
            </w:r>
          </w:p>
        </w:tc>
        <w:tc>
          <w:tcPr>
            <w:tcW w:w="1419" w:type="dxa"/>
          </w:tcPr>
          <w:p w14:paraId="3D12D80B" w14:textId="77777777" w:rsidR="000E2CF1" w:rsidRDefault="000E2CF1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Title of the  Paper</w:t>
            </w:r>
          </w:p>
        </w:tc>
        <w:tc>
          <w:tcPr>
            <w:tcW w:w="1475" w:type="dxa"/>
          </w:tcPr>
          <w:p w14:paraId="16F6EF39" w14:textId="77777777" w:rsidR="000E2CF1" w:rsidRDefault="000E2CF1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="Cambria" w:hAnsi="Cambria"/>
                <w:b/>
                <w:sz w:val="24"/>
              </w:rPr>
              <w:t>Conference/Journal</w:t>
            </w:r>
          </w:p>
        </w:tc>
        <w:tc>
          <w:tcPr>
            <w:tcW w:w="2668" w:type="dxa"/>
          </w:tcPr>
          <w:p w14:paraId="1A440D4A" w14:textId="77777777" w:rsidR="000E2CF1" w:rsidRDefault="000E2CF1" w:rsidP="00A15A29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Institute/</w:t>
            </w:r>
            <w:r w:rsidR="00BD24FF">
              <w:rPr>
                <w:rFonts w:asciiTheme="majorHAnsi" w:hAnsiTheme="majorHAnsi"/>
                <w:b/>
              </w:rPr>
              <w:t>Organization</w:t>
            </w:r>
          </w:p>
        </w:tc>
        <w:tc>
          <w:tcPr>
            <w:tcW w:w="1815" w:type="dxa"/>
          </w:tcPr>
          <w:p w14:paraId="3FBE9079" w14:textId="77777777" w:rsidR="000E2CF1" w:rsidRDefault="000E2CF1" w:rsidP="00A15A29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Date</w:t>
            </w:r>
          </w:p>
        </w:tc>
      </w:tr>
      <w:tr w:rsidR="000E2CF1" w:rsidRPr="00FB59B8" w14:paraId="3815ABD9" w14:textId="77777777" w:rsidTr="00A71FC6">
        <w:trPr>
          <w:trHeight w:val="1303"/>
        </w:trPr>
        <w:tc>
          <w:tcPr>
            <w:tcW w:w="1103" w:type="dxa"/>
            <w:tcBorders>
              <w:bottom w:val="single" w:sz="4" w:space="0" w:color="auto"/>
            </w:tcBorders>
          </w:tcPr>
          <w:p w14:paraId="392AFEFA" w14:textId="77777777" w:rsidR="000E2CF1" w:rsidRDefault="000E2CF1" w:rsidP="00A15A29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53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1847FE2" w14:textId="77777777" w:rsidR="000E2CF1" w:rsidRDefault="000E2CF1" w:rsidP="00A15A29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32ACA62" w14:textId="77777777" w:rsidR="000E2CF1" w:rsidRPr="00325321" w:rsidRDefault="000E2CF1" w:rsidP="00A15A29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tcBorders>
              <w:bottom w:val="single" w:sz="4" w:space="0" w:color="auto"/>
            </w:tcBorders>
          </w:tcPr>
          <w:p w14:paraId="6BA2DDCD" w14:textId="77777777" w:rsidR="000E2CF1" w:rsidRDefault="00C158F5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6223F742" w14:textId="77777777" w:rsidR="000E2CF1" w:rsidRDefault="000E2CF1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18D18D80" w14:textId="77777777" w:rsidR="000E2CF1" w:rsidRPr="007870F7" w:rsidRDefault="000E2CF1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bottom w:val="single" w:sz="4" w:space="0" w:color="auto"/>
            </w:tcBorders>
          </w:tcPr>
          <w:p w14:paraId="3A2E17E8" w14:textId="77777777" w:rsidR="000E2CF1" w:rsidRPr="007870F7" w:rsidRDefault="00C158F5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5" w:type="dxa"/>
            <w:tcBorders>
              <w:bottom w:val="single" w:sz="4" w:space="0" w:color="auto"/>
            </w:tcBorders>
          </w:tcPr>
          <w:p w14:paraId="1557DFCC" w14:textId="77777777" w:rsidR="000E2CF1" w:rsidRDefault="00C158F5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673157A5" w14:textId="77777777" w:rsidR="000E2CF1" w:rsidRDefault="000E2CF1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6AFC3A2B" w14:textId="77777777" w:rsidR="000E2CF1" w:rsidRPr="00FB59B8" w:rsidRDefault="000E2CF1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8" w:type="dxa"/>
            <w:tcBorders>
              <w:bottom w:val="single" w:sz="4" w:space="0" w:color="auto"/>
            </w:tcBorders>
          </w:tcPr>
          <w:p w14:paraId="69506CAB" w14:textId="77777777" w:rsidR="000E2CF1" w:rsidRPr="0099381E" w:rsidRDefault="00C158F5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815" w:type="dxa"/>
            <w:tcBorders>
              <w:bottom w:val="single" w:sz="4" w:space="0" w:color="auto"/>
            </w:tcBorders>
          </w:tcPr>
          <w:p w14:paraId="4D65CF6F" w14:textId="77777777" w:rsidR="000E2CF1" w:rsidRPr="005417B9" w:rsidRDefault="00C158F5" w:rsidP="00A15A29">
            <w:pPr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55D3C411" w14:textId="77777777" w:rsidR="000E2CF1" w:rsidRPr="00325321" w:rsidRDefault="000E2CF1" w:rsidP="00A15A29">
            <w:pPr>
              <w:tabs>
                <w:tab w:val="center" w:pos="4666"/>
                <w:tab w:val="right" w:pos="9333"/>
              </w:tabs>
              <w:ind w:left="36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E3199E" w:rsidRPr="00FB59B8" w14:paraId="036AEE19" w14:textId="77777777" w:rsidTr="00A71FC6">
        <w:trPr>
          <w:trHeight w:val="1046"/>
        </w:trPr>
        <w:tc>
          <w:tcPr>
            <w:tcW w:w="1103" w:type="dxa"/>
            <w:tcBorders>
              <w:top w:val="single" w:sz="4" w:space="0" w:color="auto"/>
            </w:tcBorders>
          </w:tcPr>
          <w:p w14:paraId="326E7E59" w14:textId="77777777" w:rsidR="00E3199E" w:rsidRDefault="00E3199E" w:rsidP="00E3199E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2.</w:t>
            </w:r>
          </w:p>
          <w:p w14:paraId="53F1DFFE" w14:textId="77777777" w:rsidR="00E3199E" w:rsidRPr="00325321" w:rsidRDefault="00E3199E" w:rsidP="00A15A29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tcBorders>
              <w:top w:val="single" w:sz="4" w:space="0" w:color="auto"/>
            </w:tcBorders>
          </w:tcPr>
          <w:p w14:paraId="012AEDF1" w14:textId="77777777" w:rsidR="00E3199E" w:rsidRDefault="00E3199E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single" w:sz="4" w:space="0" w:color="auto"/>
            </w:tcBorders>
          </w:tcPr>
          <w:p w14:paraId="66F6E1C8" w14:textId="77777777" w:rsidR="00E3199E" w:rsidRDefault="00E3199E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4" w:space="0" w:color="auto"/>
            </w:tcBorders>
          </w:tcPr>
          <w:p w14:paraId="2840AE72" w14:textId="77777777" w:rsidR="00E3199E" w:rsidRDefault="00E3199E" w:rsidP="00E3199E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FB59B8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668" w:type="dxa"/>
            <w:tcBorders>
              <w:top w:val="single" w:sz="4" w:space="0" w:color="auto"/>
            </w:tcBorders>
          </w:tcPr>
          <w:p w14:paraId="547102DC" w14:textId="77777777" w:rsidR="00E3199E" w:rsidRDefault="00E3199E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tcBorders>
              <w:top w:val="single" w:sz="4" w:space="0" w:color="auto"/>
            </w:tcBorders>
          </w:tcPr>
          <w:p w14:paraId="0E879BA6" w14:textId="77777777" w:rsidR="00E3199E" w:rsidRDefault="00E3199E" w:rsidP="00A15A29">
            <w:pPr>
              <w:tabs>
                <w:tab w:val="center" w:pos="4666"/>
                <w:tab w:val="right" w:pos="9333"/>
              </w:tabs>
              <w:ind w:left="360"/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0E2CF1" w:rsidRPr="00FB59B8" w14:paraId="31EFAFAE" w14:textId="77777777" w:rsidTr="00A71FC6">
        <w:trPr>
          <w:trHeight w:val="942"/>
        </w:trPr>
        <w:tc>
          <w:tcPr>
            <w:tcW w:w="1103" w:type="dxa"/>
          </w:tcPr>
          <w:p w14:paraId="383CF0CD" w14:textId="77777777" w:rsidR="000E2CF1" w:rsidRPr="00325321" w:rsidRDefault="00E3199E" w:rsidP="00A15A29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1804" w:type="dxa"/>
          </w:tcPr>
          <w:p w14:paraId="14EEB966" w14:textId="77777777" w:rsidR="000E2CF1" w:rsidRPr="00A04ADD" w:rsidRDefault="00C158F5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19" w:type="dxa"/>
          </w:tcPr>
          <w:p w14:paraId="254B3820" w14:textId="77777777" w:rsidR="000E2CF1" w:rsidRPr="007870F7" w:rsidRDefault="00C158F5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="000E2CF1" w:rsidRPr="0032532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75" w:type="dxa"/>
          </w:tcPr>
          <w:p w14:paraId="51B4F4B2" w14:textId="77777777" w:rsidR="000E2CF1" w:rsidRPr="00325321" w:rsidRDefault="00C158F5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668" w:type="dxa"/>
          </w:tcPr>
          <w:p w14:paraId="261C3F09" w14:textId="77777777" w:rsidR="000E2CF1" w:rsidRPr="0099381E" w:rsidRDefault="00C158F5" w:rsidP="00A15A29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815" w:type="dxa"/>
          </w:tcPr>
          <w:p w14:paraId="24AB051A" w14:textId="77777777" w:rsidR="000E2CF1" w:rsidRPr="00325321" w:rsidRDefault="000E2CF1" w:rsidP="00A15A29">
            <w:pPr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EF7F33" w14:textId="77777777" w:rsidR="000E2CF1" w:rsidRPr="00FB59B8" w:rsidRDefault="000E2CF1" w:rsidP="00A15A29">
            <w:pPr>
              <w:pStyle w:val="ListParagraph"/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</w:tbl>
    <w:p w14:paraId="53336C1E" w14:textId="36927445" w:rsidR="003C2D89" w:rsidRDefault="00D013A1" w:rsidP="00C349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Memberships and Affiliations:</w:t>
      </w:r>
      <w:r w:rsidR="003A2933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 xml:space="preserve"> NI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14"/>
        <w:gridCol w:w="2214"/>
        <w:gridCol w:w="2214"/>
        <w:gridCol w:w="2214"/>
      </w:tblGrid>
      <w:tr w:rsidR="00D013A1" w14:paraId="3FEDF1F8" w14:textId="77777777" w:rsidTr="00D013A1"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7A6CB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D013A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Sr. No.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6A92A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D013A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rganization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48DFE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D013A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Type of membership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82C08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D013A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embership details (no. &amp; date)</w:t>
            </w:r>
          </w:p>
        </w:tc>
      </w:tr>
      <w:tr w:rsidR="00D013A1" w14:paraId="5288DE45" w14:textId="77777777" w:rsidTr="00D013A1"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88060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D013A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1AF15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661B0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E8B76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</w:p>
        </w:tc>
      </w:tr>
      <w:tr w:rsidR="00D013A1" w14:paraId="35007C4F" w14:textId="77777777" w:rsidTr="00D013A1"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3E3F1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  <w:r w:rsidRPr="00D013A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C7D73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58A02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</w:p>
        </w:tc>
        <w:tc>
          <w:tcPr>
            <w:tcW w:w="2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C316A" w14:textId="77777777" w:rsidR="00D013A1" w:rsidRPr="00D013A1" w:rsidRDefault="00D013A1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US" w:eastAsia="en-US" w:bidi="ar-SA"/>
              </w:rPr>
            </w:pPr>
          </w:p>
        </w:tc>
      </w:tr>
    </w:tbl>
    <w:p w14:paraId="6EADC381" w14:textId="3C544C10" w:rsidR="00D013A1" w:rsidRPr="00C34922" w:rsidRDefault="00D013A1" w:rsidP="00C349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1"/>
          <w:szCs w:val="21"/>
          <w:lang w:bidi="mr-IN"/>
        </w:rPr>
      </w:pPr>
    </w:p>
    <w:sectPr w:rsidR="00D013A1" w:rsidRPr="00C34922" w:rsidSect="00C34922">
      <w:pgSz w:w="12240" w:h="15840"/>
      <w:pgMar w:top="81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552EE" w14:textId="77777777" w:rsidR="009A3CAD" w:rsidRDefault="009A3CAD" w:rsidP="00283213">
      <w:pPr>
        <w:spacing w:after="0" w:line="240" w:lineRule="auto"/>
      </w:pPr>
      <w:r>
        <w:separator/>
      </w:r>
    </w:p>
  </w:endnote>
  <w:endnote w:type="continuationSeparator" w:id="0">
    <w:p w14:paraId="649C2597" w14:textId="77777777" w:rsidR="009A3CAD" w:rsidRDefault="009A3CAD" w:rsidP="00283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774E0" w14:textId="77777777" w:rsidR="009A3CAD" w:rsidRDefault="009A3CAD" w:rsidP="00283213">
      <w:pPr>
        <w:spacing w:after="0" w:line="240" w:lineRule="auto"/>
      </w:pPr>
      <w:r>
        <w:separator/>
      </w:r>
    </w:p>
  </w:footnote>
  <w:footnote w:type="continuationSeparator" w:id="0">
    <w:p w14:paraId="5BAC6858" w14:textId="77777777" w:rsidR="009A3CAD" w:rsidRDefault="009A3CAD" w:rsidP="002832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C95C3A"/>
    <w:multiLevelType w:val="hybridMultilevel"/>
    <w:tmpl w:val="56EC33C8"/>
    <w:lvl w:ilvl="0" w:tplc="564051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bSwNLI0NDYzMbVQ0lEKTi0uzszPAykwqgUAsGCzJiwAAAA="/>
  </w:docVars>
  <w:rsids>
    <w:rsidRoot w:val="003C2D89"/>
    <w:rsid w:val="000E2CF1"/>
    <w:rsid w:val="001B18B7"/>
    <w:rsid w:val="00240409"/>
    <w:rsid w:val="00283213"/>
    <w:rsid w:val="00284532"/>
    <w:rsid w:val="003A2933"/>
    <w:rsid w:val="003C2D89"/>
    <w:rsid w:val="00495ABF"/>
    <w:rsid w:val="004D3D84"/>
    <w:rsid w:val="00566BB4"/>
    <w:rsid w:val="00566BEE"/>
    <w:rsid w:val="00584376"/>
    <w:rsid w:val="005B33E7"/>
    <w:rsid w:val="005F43AC"/>
    <w:rsid w:val="00843B65"/>
    <w:rsid w:val="00862B96"/>
    <w:rsid w:val="00936CFB"/>
    <w:rsid w:val="00984A76"/>
    <w:rsid w:val="009A3CAD"/>
    <w:rsid w:val="00A71FC6"/>
    <w:rsid w:val="00A87A41"/>
    <w:rsid w:val="00AB0EF7"/>
    <w:rsid w:val="00BD24FF"/>
    <w:rsid w:val="00C158F5"/>
    <w:rsid w:val="00C34922"/>
    <w:rsid w:val="00C53DDF"/>
    <w:rsid w:val="00D013A1"/>
    <w:rsid w:val="00D07042"/>
    <w:rsid w:val="00E3199E"/>
    <w:rsid w:val="00E757A7"/>
    <w:rsid w:val="00E82CCB"/>
    <w:rsid w:val="00FB5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3D33E"/>
  <w15:docId w15:val="{BC352E62-F0D1-456C-9A5B-718CAEC85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C2D8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m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C2D89"/>
    <w:rPr>
      <w:rFonts w:ascii="Times New Roman" w:eastAsia="Times New Roman" w:hAnsi="Times New Roman" w:cs="Times New Roman"/>
      <w:b/>
      <w:bCs/>
      <w:sz w:val="27"/>
      <w:szCs w:val="27"/>
      <w:lang w:bidi="mr-IN"/>
    </w:rPr>
  </w:style>
  <w:style w:type="paragraph" w:styleId="NormalWeb">
    <w:name w:val="Normal (Web)"/>
    <w:basedOn w:val="Normal"/>
    <w:uiPriority w:val="99"/>
    <w:semiHidden/>
    <w:unhideWhenUsed/>
    <w:rsid w:val="003C2D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mr-IN"/>
    </w:rPr>
  </w:style>
  <w:style w:type="character" w:styleId="Strong">
    <w:name w:val="Strong"/>
    <w:basedOn w:val="DefaultParagraphFont"/>
    <w:uiPriority w:val="22"/>
    <w:qFormat/>
    <w:rsid w:val="003C2D89"/>
    <w:rPr>
      <w:b/>
      <w:bCs/>
    </w:rPr>
  </w:style>
  <w:style w:type="table" w:styleId="TableGrid">
    <w:name w:val="Table Grid"/>
    <w:basedOn w:val="TableNormal"/>
    <w:uiPriority w:val="59"/>
    <w:rsid w:val="00C53DD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349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32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213"/>
  </w:style>
  <w:style w:type="paragraph" w:styleId="Footer">
    <w:name w:val="footer"/>
    <w:basedOn w:val="Normal"/>
    <w:link w:val="FooterChar"/>
    <w:uiPriority w:val="99"/>
    <w:unhideWhenUsed/>
    <w:rsid w:val="002832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0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5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88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6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62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1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0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3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0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00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55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7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81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5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15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676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4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97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08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297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1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16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19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2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52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4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25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437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3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HETE UMAKANT NAGNATHAPPA</cp:lastModifiedBy>
  <cp:revision>3</cp:revision>
  <dcterms:created xsi:type="dcterms:W3CDTF">2021-10-04T17:57:00Z</dcterms:created>
  <dcterms:modified xsi:type="dcterms:W3CDTF">2021-10-04T18:14:00Z</dcterms:modified>
</cp:coreProperties>
</file>